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4d98d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f5d8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0Z</dcterms:created>
  <dcterms:modified xsi:type="dcterms:W3CDTF">2016-11-22T05:00:10Z</dcterms:modified>
</cp:coreProperties>
</file>